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65266" w14:textId="7BE674D7" w:rsidR="00384EF6" w:rsidRPr="00384EF6" w:rsidRDefault="00D70732" w:rsidP="00384EF6">
      <w:pPr>
        <w:pStyle w:val="1"/>
        <w:jc w:val="center"/>
      </w:pPr>
      <w:r>
        <w:tab/>
      </w:r>
      <w:r w:rsidR="00384EF6" w:rsidRPr="00384EF6">
        <w:t>JS Advanced Regular Exam – 19 Feb 2022</w:t>
      </w:r>
    </w:p>
    <w:p w14:paraId="26811C35" w14:textId="2EC21BEE" w:rsidR="009604E6" w:rsidRPr="00384EF6" w:rsidRDefault="0053112D" w:rsidP="00384EF6">
      <w:pPr>
        <w:pStyle w:val="1"/>
        <w:rPr>
          <w:szCs w:val="40"/>
        </w:rPr>
      </w:pPr>
      <w:r w:rsidRPr="00384EF6">
        <w:rPr>
          <w:szCs w:val="40"/>
        </w:rPr>
        <w:t xml:space="preserve">3. </w:t>
      </w:r>
      <w:r w:rsidR="002778EF" w:rsidRPr="00384EF6">
        <w:rPr>
          <w:szCs w:val="40"/>
        </w:rPr>
        <w:t>Flower Shop</w:t>
      </w:r>
    </w:p>
    <w:p w14:paraId="78DF447B" w14:textId="77777777" w:rsidR="007A1521" w:rsidRDefault="007A1521" w:rsidP="007A1521">
      <w:pPr>
        <w:pStyle w:val="3"/>
      </w:pPr>
      <w:r>
        <w:t>Your Task</w:t>
      </w:r>
    </w:p>
    <w:p w14:paraId="28532BF4" w14:textId="723E1FE9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2778EF">
        <w:rPr>
          <w:b/>
          <w:noProof/>
        </w:rPr>
        <w:t>flowerShop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47546640" w:rsidR="00C35B39" w:rsidRDefault="006E51A5" w:rsidP="00C35B39">
      <w:pPr>
        <w:pStyle w:val="ac"/>
        <w:numPr>
          <w:ilvl w:val="0"/>
          <w:numId w:val="35"/>
        </w:numPr>
        <w:rPr>
          <w:noProof/>
        </w:rPr>
      </w:pPr>
      <w:r>
        <w:rPr>
          <w:rStyle w:val="CodeChar"/>
        </w:rPr>
        <w:t>calcPriceOfFlowers(flower, price, quantity)</w:t>
      </w:r>
      <w:r w:rsidR="00C35B39">
        <w:rPr>
          <w:noProof/>
        </w:rPr>
        <w:t xml:space="preserve"> - A function that accepts </w:t>
      </w:r>
      <w:r>
        <w:rPr>
          <w:noProof/>
        </w:rPr>
        <w:t>three parameters (one string and two numbers)</w:t>
      </w:r>
      <w:r w:rsidR="00C35B39">
        <w:rPr>
          <w:noProof/>
        </w:rPr>
        <w:t>:</w:t>
      </w:r>
    </w:p>
    <w:p w14:paraId="3086E379" w14:textId="14A6D722" w:rsidR="00C35B39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returns the </w:t>
      </w:r>
      <w:r w:rsidR="006561FB">
        <w:rPr>
          <w:noProof/>
        </w:rPr>
        <w:t>multiplies price and quantity</w:t>
      </w:r>
      <w:r>
        <w:rPr>
          <w:noProof/>
        </w:rPr>
        <w:t>;</w:t>
      </w:r>
    </w:p>
    <w:p w14:paraId="41D16ADB" w14:textId="2806FEE1" w:rsidR="00CA4785" w:rsidRPr="00BC1722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>the input, a flower, a price and a quantity m</w:t>
      </w:r>
      <w:r w:rsidR="00FA3EAD"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64F47CDA" w14:textId="5D42A984" w:rsidR="00BC1722" w:rsidRDefault="00BC1722" w:rsidP="00C35B39">
      <w:pPr>
        <w:pStyle w:val="ac"/>
        <w:numPr>
          <w:ilvl w:val="1"/>
          <w:numId w:val="35"/>
        </w:numPr>
        <w:rPr>
          <w:noProof/>
        </w:rPr>
      </w:pPr>
      <w:r>
        <w:rPr>
          <w:rFonts w:cstheme="minorHAnsi"/>
        </w:rPr>
        <w:t>The result is rounded to the second digits after the decimal point.</w:t>
      </w:r>
    </w:p>
    <w:p w14:paraId="19FD1B7E" w14:textId="4D67793D" w:rsidR="00C35B39" w:rsidRDefault="006E51A5" w:rsidP="00C35B39">
      <w:pPr>
        <w:pStyle w:val="ac"/>
        <w:numPr>
          <w:ilvl w:val="0"/>
          <w:numId w:val="35"/>
        </w:numPr>
        <w:rPr>
          <w:noProof/>
        </w:rPr>
      </w:pPr>
      <w:r>
        <w:rPr>
          <w:rStyle w:val="CodeChar"/>
        </w:rPr>
        <w:t>checkFlowersAvailable(flower, gardenArr)</w:t>
      </w:r>
      <w:r w:rsidR="00C35B39">
        <w:rPr>
          <w:noProof/>
        </w:rPr>
        <w:t xml:space="preserve"> - A function that accepts </w:t>
      </w:r>
      <w:r w:rsidR="00205EBF">
        <w:rPr>
          <w:noProof/>
        </w:rPr>
        <w:t>two parameters (string and array)</w:t>
      </w:r>
      <w:r w:rsidR="00C35B39">
        <w:rPr>
          <w:noProof/>
        </w:rPr>
        <w:t>:</w:t>
      </w:r>
    </w:p>
    <w:p w14:paraId="728E430B" w14:textId="5BA0A68B" w:rsidR="00355E2D" w:rsidRPr="00355E2D" w:rsidRDefault="00355E2D" w:rsidP="00355E2D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There is no need for validation for input, you will always be given a string and an array</w:t>
      </w:r>
      <w:r w:rsidR="00063749">
        <w:rPr>
          <w:noProof/>
        </w:rPr>
        <w:t>;</w:t>
      </w:r>
    </w:p>
    <w:p w14:paraId="15A2E9A3" w14:textId="5543BC8F" w:rsidR="006001DA" w:rsidRPr="006001DA" w:rsidRDefault="006001DA" w:rsidP="006001DA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>The array (</w:t>
      </w:r>
      <w:r w:rsidRPr="006001DA">
        <w:rPr>
          <w:rStyle w:val="CodeChar"/>
          <w:rFonts w:cstheme="minorHAnsi"/>
        </w:rPr>
        <w:t>gardenArr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) includes all available flowers </w:t>
      </w:r>
      <w:r w:rsidR="0031672B">
        <w:rPr>
          <w:rStyle w:val="CodeChar"/>
          <w:rFonts w:asciiTheme="minorHAnsi" w:hAnsiTheme="minorHAnsi" w:cstheme="minorHAnsi"/>
          <w:b w:val="0"/>
          <w:bCs/>
          <w:lang w:val="bg-BG"/>
        </w:rPr>
        <w:t>(</w:t>
      </w:r>
      <w:r w:rsidR="004D54EA">
        <w:rPr>
          <w:rStyle w:val="CodeChar"/>
          <w:rFonts w:asciiTheme="minorHAnsi" w:hAnsiTheme="minorHAnsi" w:cstheme="minorHAnsi"/>
          <w:b w:val="0"/>
          <w:bCs/>
        </w:rPr>
        <w:t xml:space="preserve">example: </w:t>
      </w:r>
      <w:r w:rsidRPr="00AA200C">
        <w:rPr>
          <w:rStyle w:val="CodeChar"/>
          <w:rFonts w:cstheme="minorHAnsi"/>
          <w:b w:val="0"/>
          <w:bCs/>
        </w:rPr>
        <w:t>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461F22ED" w14:textId="5A5696CD" w:rsidR="006001DA" w:rsidRDefault="00756CB6" w:rsidP="006001D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 function checks whether the submitted string </w:t>
      </w:r>
      <w:r w:rsidRPr="009D7117">
        <w:rPr>
          <w:rFonts w:ascii="Consolas" w:hAnsi="Consolas"/>
          <w:b/>
          <w:bCs/>
          <w:noProof/>
        </w:rPr>
        <w:t>flower</w:t>
      </w:r>
      <w:r>
        <w:rPr>
          <w:noProof/>
        </w:rPr>
        <w:t xml:space="preserve"> is present</w:t>
      </w:r>
      <w:r w:rsidR="009D7117">
        <w:rPr>
          <w:noProof/>
        </w:rPr>
        <w:t xml:space="preserve"> in the array </w:t>
      </w:r>
      <w:r w:rsidR="009D7117" w:rsidRPr="009D7117">
        <w:rPr>
          <w:rFonts w:ascii="Consolas" w:hAnsi="Consolas"/>
          <w:b/>
          <w:bCs/>
          <w:noProof/>
        </w:rPr>
        <w:t>gardenArr</w:t>
      </w:r>
      <w:r w:rsidR="009D7117">
        <w:rPr>
          <w:noProof/>
        </w:rPr>
        <w:t>;</w:t>
      </w:r>
    </w:p>
    <w:p w14:paraId="46E4158E" w14:textId="2CFE9EAA" w:rsidR="009D7117" w:rsidRPr="009D7117" w:rsidRDefault="009D7117" w:rsidP="006001D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If present in the array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 xml:space="preserve">`The ${flower} are </w:t>
      </w:r>
      <w:proofErr w:type="gramStart"/>
      <w:r w:rsidRPr="009D7117">
        <w:rPr>
          <w:rFonts w:ascii="Consolas" w:hAnsi="Consolas"/>
          <w:b/>
          <w:bCs/>
        </w:rPr>
        <w:t>available!</w:t>
      </w:r>
      <w:r>
        <w:rPr>
          <w:rFonts w:ascii="Consolas" w:hAnsi="Consolas"/>
          <w:b/>
          <w:bCs/>
        </w:rPr>
        <w:t>`</w:t>
      </w:r>
      <w:proofErr w:type="gramEnd"/>
      <w:r w:rsidR="00063749" w:rsidRPr="00063749">
        <w:rPr>
          <w:rFonts w:cstheme="minorHAnsi"/>
        </w:rPr>
        <w:t>;</w:t>
      </w:r>
    </w:p>
    <w:p w14:paraId="0740D475" w14:textId="426015A4" w:rsidR="009D7117" w:rsidRPr="009D7117" w:rsidRDefault="009D7117" w:rsidP="006001D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 xml:space="preserve">`The ${flower} are sold! You need to purchase </w:t>
      </w:r>
      <w:proofErr w:type="gramStart"/>
      <w:r w:rsidRPr="009D7117">
        <w:rPr>
          <w:rFonts w:ascii="Consolas" w:hAnsi="Consolas"/>
          <w:b/>
          <w:bCs/>
        </w:rPr>
        <w:t>more!`</w:t>
      </w:r>
      <w:proofErr w:type="gramEnd"/>
      <w:r w:rsidR="00063749" w:rsidRPr="00063749">
        <w:rPr>
          <w:rFonts w:cstheme="minorHAnsi"/>
        </w:rPr>
        <w:t>.</w:t>
      </w:r>
    </w:p>
    <w:p w14:paraId="03F16DCD" w14:textId="726D595B" w:rsidR="00C35B39" w:rsidRDefault="00E32A94" w:rsidP="00C35B39">
      <w:pPr>
        <w:pStyle w:val="ac"/>
        <w:numPr>
          <w:ilvl w:val="0"/>
          <w:numId w:val="35"/>
        </w:numPr>
      </w:pPr>
      <w:r>
        <w:rPr>
          <w:rStyle w:val="CodeChar"/>
        </w:rPr>
        <w:t>sellFlowers(gardenArr, space)</w:t>
      </w:r>
      <w:r w:rsidR="00C35B39">
        <w:t xml:space="preserve"> - A function that accepts two parameters</w:t>
      </w:r>
      <w:r w:rsidR="00CA4785">
        <w:t xml:space="preserve"> (array</w:t>
      </w:r>
      <w:r>
        <w:t xml:space="preserve"> and number</w:t>
      </w:r>
      <w:r w:rsidR="00CA4785">
        <w:t>)</w:t>
      </w:r>
      <w:r w:rsidR="00C35B39">
        <w:t>:</w:t>
      </w:r>
    </w:p>
    <w:p w14:paraId="6809DCFC" w14:textId="7624924E" w:rsidR="00AA200C" w:rsidRPr="00AA200C" w:rsidRDefault="00AA200C" w:rsidP="00AA200C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>
        <w:rPr>
          <w:rStyle w:val="CodeChar"/>
          <w:rFonts w:cstheme="minorHAnsi"/>
        </w:rPr>
        <w:t xml:space="preserve">gardenArr </w:t>
      </w:r>
      <w:r>
        <w:rPr>
          <w:rStyle w:val="CodeChar"/>
          <w:rFonts w:asciiTheme="minorHAnsi" w:hAnsiTheme="minorHAnsi" w:cstheme="minorHAnsi"/>
          <w:b w:val="0"/>
          <w:bCs/>
        </w:rPr>
        <w:t>array will store the names of flowers</w:t>
      </w:r>
      <w:r w:rsidRPr="00AA200C">
        <w:rPr>
          <w:rStyle w:val="CodeChar"/>
          <w:rFonts w:cstheme="minorHAnsi"/>
          <w:b w:val="0"/>
          <w:bCs/>
        </w:rPr>
        <w:t>(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 w:rsidR="006001DA"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207FE249" w14:textId="60CE6160" w:rsidR="00AA200C" w:rsidRDefault="00AA200C" w:rsidP="00AA200C">
      <w:pPr>
        <w:pStyle w:val="ac"/>
        <w:numPr>
          <w:ilvl w:val="1"/>
          <w:numId w:val="35"/>
        </w:numPr>
      </w:pPr>
      <w:r>
        <w:t xml:space="preserve">You must </w:t>
      </w:r>
      <w:r w:rsidRPr="00AA200C">
        <w:rPr>
          <w:b/>
          <w:bCs/>
        </w:rPr>
        <w:t>remove</w:t>
      </w:r>
      <w:r>
        <w:t xml:space="preserve"> an </w:t>
      </w:r>
      <w:r w:rsidRPr="00AA200C">
        <w:rPr>
          <w:b/>
          <w:bCs/>
        </w:rPr>
        <w:t>element</w:t>
      </w:r>
      <w:r>
        <w:t xml:space="preserve"> from the array that is located on the </w:t>
      </w:r>
      <w:r w:rsidRPr="00AA200C">
        <w:rPr>
          <w:rFonts w:ascii="Consolas" w:hAnsi="Consolas"/>
          <w:b/>
          <w:bCs/>
        </w:rPr>
        <w:t>space</w:t>
      </w:r>
      <w:r>
        <w:t xml:space="preserve"> specified as a parameter</w:t>
      </w:r>
      <w:r w:rsidR="006001DA">
        <w:t>;</w:t>
      </w:r>
    </w:p>
    <w:p w14:paraId="56F8F654" w14:textId="2F6CD2C9" w:rsidR="00AA200C" w:rsidRPr="006001DA" w:rsidRDefault="00125BE4" w:rsidP="00AA200C">
      <w:pPr>
        <w:pStyle w:val="ac"/>
        <w:numPr>
          <w:ilvl w:val="1"/>
          <w:numId w:val="35"/>
        </w:numPr>
      </w:pPr>
      <w:r>
        <w:t xml:space="preserve">There is </w:t>
      </w:r>
      <w:r w:rsidR="00BC1722">
        <w:t xml:space="preserve">a </w:t>
      </w:r>
      <w:r>
        <w:t xml:space="preserve">need for validation for the input, an array and space may not always be valid. In case of submitted </w:t>
      </w:r>
      <w:r w:rsidRPr="00125BE4">
        <w:rPr>
          <w:b/>
          <w:bCs/>
        </w:rPr>
        <w:t>invalid</w:t>
      </w:r>
      <w:r>
        <w:t xml:space="preserve"> parameters, </w:t>
      </w:r>
      <w:r w:rsidRPr="00125BE4">
        <w:rPr>
          <w:b/>
          <w:bCs/>
        </w:rPr>
        <w:t>throw</w:t>
      </w:r>
      <w:r>
        <w:t xml:space="preserve"> an error </w:t>
      </w:r>
      <w:r w:rsidRPr="00125BE4">
        <w:rPr>
          <w:rFonts w:ascii="Consolas" w:hAnsi="Consolas"/>
          <w:b/>
          <w:bCs/>
        </w:rPr>
        <w:t>"Invalid input!"</w:t>
      </w:r>
      <w:r w:rsidR="006001DA">
        <w:t>;</w:t>
      </w:r>
    </w:p>
    <w:p w14:paraId="06918641" w14:textId="05933A57" w:rsidR="006001DA" w:rsidRDefault="006001DA" w:rsidP="00AA200C">
      <w:pPr>
        <w:pStyle w:val="ac"/>
        <w:numPr>
          <w:ilvl w:val="1"/>
          <w:numId w:val="35"/>
        </w:numPr>
      </w:pPr>
      <w:r>
        <w:t xml:space="preserve">Finally, </w:t>
      </w:r>
      <w:r w:rsidRPr="006001DA">
        <w:rPr>
          <w:b/>
          <w:bCs/>
        </w:rPr>
        <w:t>return</w:t>
      </w:r>
      <w:r>
        <w:t xml:space="preserve"> the changed array of flowers as a string, joined by </w:t>
      </w:r>
      <w:r w:rsidRPr="006001DA">
        <w:rPr>
          <w:b/>
          <w:bCs/>
        </w:rPr>
        <w:t>" / "</w:t>
      </w:r>
      <w:r>
        <w:t>.</w:t>
      </w:r>
    </w:p>
    <w:p w14:paraId="7C31C497" w14:textId="54C2EA69" w:rsidR="00D92E72" w:rsidRDefault="00D92E72" w:rsidP="00D92E72"/>
    <w:p w14:paraId="54A799C8" w14:textId="3CC36D1E" w:rsidR="00D92E72" w:rsidRDefault="00D92E72" w:rsidP="00D92E72"/>
    <w:p w14:paraId="303DDB1C" w14:textId="77777777" w:rsidR="00D92E72" w:rsidRDefault="00D92E72" w:rsidP="00D92E72"/>
    <w:p w14:paraId="70AC7A0F" w14:textId="77777777" w:rsidR="00C35B39" w:rsidRPr="00FB3392" w:rsidRDefault="00C35B39" w:rsidP="00C35B39">
      <w:pPr>
        <w:pStyle w:val="3"/>
      </w:pPr>
      <w:r>
        <w:lastRenderedPageBreak/>
        <w:t>JS Code</w:t>
      </w:r>
    </w:p>
    <w:p w14:paraId="23D37A93" w14:textId="17439B14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9C12AD">
        <w:rPr>
          <w:b/>
          <w:noProof/>
        </w:rPr>
        <w:t>flowerShop</w:t>
      </w:r>
      <w:r w:rsidR="00D536C8">
        <w:t xml:space="preserve"> </w:t>
      </w:r>
      <w:r>
        <w:t>object:</w:t>
      </w:r>
    </w:p>
    <w:tbl>
      <w:tblPr>
        <w:tblStyle w:val="af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6EEE37DD" w:rsidR="00C35B39" w:rsidRPr="00603773" w:rsidRDefault="00FE790C" w:rsidP="00A01E63">
            <w:pPr>
              <w:pStyle w:val="Code"/>
              <w:spacing w:before="0" w:after="0"/>
              <w:jc w:val="center"/>
            </w:pPr>
            <w:r>
              <w:t>flowerShop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5DDCCF37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7030A0"/>
              </w:rPr>
              <w:t xml:space="preserve">const </w:t>
            </w:r>
            <w:r>
              <w:rPr>
                <w:color w:val="FF0000"/>
              </w:rPr>
              <w:t xml:space="preserve">flowerShop </w:t>
            </w:r>
            <w:r>
              <w:rPr>
                <w:color w:val="4F81BD" w:themeColor="accent1"/>
              </w:rPr>
              <w:t>= {</w:t>
            </w:r>
          </w:p>
          <w:p w14:paraId="39090531" w14:textId="5229CD1F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alcPriceOfFlowers</w:t>
            </w:r>
            <w:r w:rsidRPr="00B50E54">
              <w:rPr>
                <w:color w:val="4F81BD" w:themeColor="accent1"/>
              </w:rPr>
              <w:t>(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 {</w:t>
            </w:r>
          </w:p>
          <w:p w14:paraId="2A18F621" w14:textId="5C1D475B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if</w:t>
            </w:r>
            <w:r w:rsidRPr="00B50E54">
              <w:rPr>
                <w:color w:val="4F81BD" w:themeColor="accent1"/>
              </w:rPr>
              <w:t xml:space="preserve"> (</w:t>
            </w:r>
            <w:r w:rsidRPr="0039462D">
              <w:rPr>
                <w:color w:val="00B0F0"/>
              </w:rPr>
              <w:t>typeof</w:t>
            </w:r>
            <w:r w:rsidRPr="00B50E54">
              <w:rPr>
                <w:color w:val="4F81BD" w:themeColor="accent1"/>
              </w:rPr>
              <w:t xml:space="preserve"> 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 != '</w:t>
            </w:r>
            <w:r w:rsidRPr="00B50E54">
              <w:rPr>
                <w:color w:val="00B050"/>
              </w:rPr>
              <w:t>string</w:t>
            </w:r>
            <w:r w:rsidRPr="00B50E54">
              <w:rPr>
                <w:color w:val="4F81BD" w:themeColor="accent1"/>
              </w:rPr>
              <w:t>'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>)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) {</w:t>
            </w:r>
          </w:p>
          <w:p w14:paraId="1AA714DA" w14:textId="4EBD3046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7030A0"/>
              </w:rPr>
              <w:t>throw</w:t>
            </w:r>
            <w:r w:rsidRPr="00B50E54">
              <w:rPr>
                <w:color w:val="4F81BD" w:themeColor="accent1"/>
              </w:rPr>
              <w:t xml:space="preserve"> new </w:t>
            </w:r>
            <w:r w:rsidRPr="0039462D">
              <w:rPr>
                <w:color w:val="00B0F0"/>
              </w:rPr>
              <w:t>Error</w:t>
            </w:r>
            <w:r w:rsidRPr="00B50E54">
              <w:rPr>
                <w:color w:val="4F81BD" w:themeColor="accent1"/>
              </w:rPr>
              <w:t>('</w:t>
            </w:r>
            <w:r w:rsidRPr="00B50E54">
              <w:rPr>
                <w:color w:val="00B050"/>
              </w:rPr>
              <w:t>Invalid input!</w:t>
            </w:r>
            <w:r w:rsidRPr="00B50E54">
              <w:rPr>
                <w:color w:val="4F81BD" w:themeColor="accent1"/>
              </w:rPr>
              <w:t>');</w:t>
            </w:r>
          </w:p>
          <w:p w14:paraId="16D79FE7" w14:textId="7D8714EC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4F81BD" w:themeColor="accent1"/>
              </w:rPr>
              <w:t xml:space="preserve">} </w:t>
            </w:r>
            <w:r w:rsidRPr="00060E89">
              <w:rPr>
                <w:color w:val="7030A0"/>
              </w:rPr>
              <w:t>else</w:t>
            </w:r>
            <w:r w:rsidRPr="00B50E54">
              <w:rPr>
                <w:color w:val="4F81BD" w:themeColor="accent1"/>
              </w:rPr>
              <w:t xml:space="preserve"> {</w:t>
            </w:r>
          </w:p>
          <w:p w14:paraId="691E16F0" w14:textId="5CFED5F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let</w:t>
            </w:r>
            <w:r w:rsidRPr="00B50E54">
              <w:rPr>
                <w:color w:val="4F81BD" w:themeColor="accent1"/>
              </w:rPr>
              <w:t xml:space="preserve"> </w:t>
            </w:r>
            <w:r w:rsidRPr="0039462D">
              <w:rPr>
                <w:color w:val="FF0000"/>
              </w:rPr>
              <w:t>result</w:t>
            </w:r>
            <w:r w:rsidRPr="00B50E54">
              <w:rPr>
                <w:color w:val="4F81BD" w:themeColor="accent1"/>
              </w:rPr>
              <w:t xml:space="preserve"> = </w:t>
            </w:r>
            <w:r w:rsidRPr="00060E89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 * </w:t>
            </w:r>
            <w:r w:rsidRPr="00060E89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;</w:t>
            </w:r>
          </w:p>
          <w:p w14:paraId="4262F3F7" w14:textId="7DF5760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return</w:t>
            </w:r>
            <w:r w:rsidRPr="00B50E54">
              <w:rPr>
                <w:color w:val="4F81BD" w:themeColor="accent1"/>
              </w:rPr>
              <w:t xml:space="preserve"> `</w:t>
            </w:r>
            <w:r w:rsidRPr="00B50E54">
              <w:rPr>
                <w:color w:val="00B050"/>
              </w:rPr>
              <w:t>You need $${</w:t>
            </w:r>
            <w:r w:rsidRPr="00B50E54">
              <w:rPr>
                <w:color w:val="FF0000"/>
              </w:rPr>
              <w:t>result.toFixed(2)</w:t>
            </w:r>
            <w:r w:rsidRPr="00B50E54">
              <w:rPr>
                <w:color w:val="00B050"/>
              </w:rPr>
              <w:t>} to buy ${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00B050"/>
              </w:rPr>
              <w:t>}</w:t>
            </w:r>
            <w:r w:rsidRPr="00B50E54">
              <w:rPr>
                <w:color w:val="4F81BD" w:themeColor="accent1"/>
              </w:rPr>
              <w:t>!`;</w:t>
            </w:r>
          </w:p>
          <w:p w14:paraId="69363174" w14:textId="77777777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}</w:t>
            </w:r>
          </w:p>
          <w:p w14:paraId="30C87693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}</w:t>
            </w:r>
          </w:p>
          <w:p w14:paraId="053D1902" w14:textId="39FB270C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heckFlowersAvailable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) {</w:t>
            </w:r>
          </w:p>
          <w:p w14:paraId="13F515BB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</w:t>
            </w:r>
            <w:r w:rsidRPr="0039462D">
              <w:rPr>
                <w:color w:val="7030A0"/>
              </w:rPr>
              <w:t>if</w:t>
            </w:r>
            <w:r w:rsidRPr="0039462D">
              <w:rPr>
                <w:color w:val="4F81BD" w:themeColor="accent1"/>
              </w:rPr>
              <w:t xml:space="preserve"> (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.</w:t>
            </w:r>
            <w:r w:rsidRPr="0039462D">
              <w:rPr>
                <w:color w:val="00B0F0"/>
              </w:rPr>
              <w:t>indexOf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) &gt;= </w:t>
            </w:r>
            <w:r w:rsidRPr="00B467E3">
              <w:rPr>
                <w:color w:val="F79646" w:themeColor="accent6"/>
              </w:rPr>
              <w:t>0</w:t>
            </w:r>
            <w:r w:rsidRPr="0039462D">
              <w:rPr>
                <w:color w:val="4F81BD" w:themeColor="accent1"/>
              </w:rPr>
              <w:t>) {</w:t>
            </w:r>
          </w:p>
          <w:p w14:paraId="3C4F5CA8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available!`</w:t>
            </w:r>
            <w:r w:rsidRPr="0039462D">
              <w:rPr>
                <w:color w:val="4F81BD" w:themeColor="accent1"/>
              </w:rPr>
              <w:t>;</w:t>
            </w:r>
          </w:p>
          <w:p w14:paraId="4BA27BF0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 </w:t>
            </w:r>
            <w:r w:rsidRPr="0039462D">
              <w:rPr>
                <w:color w:val="7030A0"/>
              </w:rPr>
              <w:t>else</w:t>
            </w:r>
            <w:r w:rsidRPr="0039462D">
              <w:rPr>
                <w:color w:val="4F81BD" w:themeColor="accent1"/>
              </w:rPr>
              <w:t xml:space="preserve"> {</w:t>
            </w:r>
          </w:p>
          <w:p w14:paraId="33797709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sold! You need to purchase more!`</w:t>
            </w:r>
            <w:r w:rsidRPr="0039462D">
              <w:rPr>
                <w:color w:val="4F81BD" w:themeColor="accent1"/>
              </w:rPr>
              <w:t>;</w:t>
            </w:r>
          </w:p>
          <w:p w14:paraId="55D86DBC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</w:t>
            </w:r>
          </w:p>
          <w:p w14:paraId="000FEC2A" w14:textId="77777777" w:rsid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},</w:t>
            </w:r>
          </w:p>
          <w:p w14:paraId="1B60B01C" w14:textId="04B68B9D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</w:t>
            </w:r>
            <w:r>
              <w:rPr>
                <w:color w:val="4F81BD" w:themeColor="accent1"/>
              </w:rPr>
              <w:t xml:space="preserve"> </w:t>
            </w:r>
            <w:r w:rsidRPr="00B467E3">
              <w:rPr>
                <w:color w:val="FF0000"/>
              </w:rPr>
              <w:t>sellFlowers</w:t>
            </w:r>
            <w:r w:rsidRPr="00B467E3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6750D93E" w14:textId="7F6F111C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let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 xml:space="preserve"> = [];</w:t>
            </w:r>
          </w:p>
          <w:p w14:paraId="62F05D46" w14:textId="3C36D370" w:rsidR="00AF746A" w:rsidRPr="00AF746A" w:rsidRDefault="00AF746A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  <w:lang w:val="bg-BG"/>
              </w:rPr>
              <w:t xml:space="preserve">        </w:t>
            </w:r>
            <w:r w:rsidRPr="00AF746A">
              <w:rPr>
                <w:color w:val="7030A0"/>
              </w:rPr>
              <w:t>let</w:t>
            </w:r>
            <w:r>
              <w:rPr>
                <w:color w:val="4F81BD" w:themeColor="accent1"/>
              </w:rPr>
              <w:t xml:space="preserve"> </w:t>
            </w:r>
            <w:r w:rsidRPr="00AF746A">
              <w:rPr>
                <w:color w:val="FF0000"/>
              </w:rPr>
              <w:t>i</w:t>
            </w:r>
            <w:r>
              <w:rPr>
                <w:color w:val="4F81BD" w:themeColor="accent1"/>
              </w:rPr>
              <w:t xml:space="preserve"> = </w:t>
            </w:r>
            <w:r w:rsidRPr="00AF746A">
              <w:rPr>
                <w:color w:val="F79646" w:themeColor="accent6"/>
              </w:rPr>
              <w:t>0</w:t>
            </w:r>
            <w:r>
              <w:rPr>
                <w:color w:val="4F81BD" w:themeColor="accent1"/>
              </w:rPr>
              <w:t>;</w:t>
            </w:r>
          </w:p>
          <w:p w14:paraId="23AB0CC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!</w:t>
            </w:r>
            <w:r w:rsidRPr="007267F8">
              <w:rPr>
                <w:color w:val="00B0F0"/>
              </w:rPr>
              <w:t>Array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Array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) || !</w:t>
            </w:r>
            <w:r w:rsidRPr="007267F8">
              <w:rPr>
                <w:color w:val="00B0F0"/>
              </w:rPr>
              <w:t>Numbe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Intege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)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lt; </w:t>
            </w:r>
            <w:r w:rsidRPr="007267F8">
              <w:rPr>
                <w:color w:val="F79646" w:themeColor="accent6"/>
              </w:rPr>
              <w:t>0</w:t>
            </w:r>
            <w:r w:rsidRPr="00B467E3">
              <w:rPr>
                <w:color w:val="4F81BD" w:themeColor="accent1"/>
              </w:rPr>
              <w:t xml:space="preserve">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gt;= 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Pr="00B467E3">
              <w:rPr>
                <w:color w:val="4F81BD" w:themeColor="accent1"/>
              </w:rPr>
              <w:t>) {</w:t>
            </w:r>
          </w:p>
          <w:p w14:paraId="7415B4F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Pr="007267F8">
              <w:rPr>
                <w:color w:val="7030A0"/>
              </w:rPr>
              <w:t>throw</w:t>
            </w:r>
            <w:r w:rsidRPr="00B467E3">
              <w:rPr>
                <w:color w:val="4F81BD" w:themeColor="accent1"/>
              </w:rPr>
              <w:t xml:space="preserve"> new </w:t>
            </w:r>
            <w:r w:rsidRPr="007267F8">
              <w:rPr>
                <w:color w:val="00B0F0"/>
              </w:rPr>
              <w:t>Erro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00B050"/>
              </w:rPr>
              <w:t>'Invalid input!'</w:t>
            </w:r>
            <w:r w:rsidRPr="00B467E3">
              <w:rPr>
                <w:color w:val="4F81BD" w:themeColor="accent1"/>
              </w:rPr>
              <w:t>);</w:t>
            </w:r>
          </w:p>
          <w:p w14:paraId="7FCC2192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 </w:t>
            </w:r>
            <w:r w:rsidRPr="007267F8">
              <w:rPr>
                <w:color w:val="7030A0"/>
              </w:rPr>
              <w:t>else</w:t>
            </w:r>
            <w:r w:rsidRPr="00B467E3">
              <w:rPr>
                <w:color w:val="4F81BD" w:themeColor="accent1"/>
              </w:rPr>
              <w:t xml:space="preserve"> {</w:t>
            </w:r>
          </w:p>
          <w:p w14:paraId="5530E6EF" w14:textId="245C689A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="00802AD8">
              <w:rPr>
                <w:color w:val="7030A0"/>
              </w:rPr>
              <w:t>while</w:t>
            </w:r>
            <w:r w:rsidRPr="00B467E3">
              <w:rPr>
                <w:color w:val="4F81BD" w:themeColor="accent1"/>
              </w:rPr>
              <w:t xml:space="preserve"> 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="00802AD8">
              <w:rPr>
                <w:color w:val="4F81BD" w:themeColor="accent1"/>
              </w:rPr>
              <w:t xml:space="preserve"> &gt;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>) {</w:t>
            </w:r>
          </w:p>
          <w:p w14:paraId="5018334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</w:t>
            </w:r>
            <w:r w:rsidRPr="00536362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 xml:space="preserve"> != </w:t>
            </w:r>
            <w:r w:rsidRPr="00536362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4B73ACBE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   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push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F79646" w:themeColor="accent6"/>
              </w:rPr>
              <w:t>gardenArr[</w:t>
            </w:r>
            <w:r w:rsidRPr="00536362">
              <w:rPr>
                <w:color w:val="FF0000"/>
              </w:rPr>
              <w:t>i</w:t>
            </w:r>
            <w:r w:rsidRPr="00536362">
              <w:rPr>
                <w:color w:val="F79646" w:themeColor="accent6"/>
              </w:rPr>
              <w:t>]</w:t>
            </w:r>
            <w:r w:rsidRPr="00B467E3">
              <w:rPr>
                <w:color w:val="4F81BD" w:themeColor="accent1"/>
              </w:rPr>
              <w:t>);</w:t>
            </w:r>
          </w:p>
          <w:p w14:paraId="2FB6C439" w14:textId="0825A4A1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}</w:t>
            </w:r>
          </w:p>
          <w:p w14:paraId="27296F4F" w14:textId="0BA2140B" w:rsidR="00802AD8" w:rsidRPr="00802AD8" w:rsidRDefault="00802AD8" w:rsidP="00B467E3">
            <w:pPr>
              <w:pStyle w:val="Code"/>
              <w:spacing w:before="0" w:after="0"/>
              <w:rPr>
                <w:color w:val="FF0000"/>
                <w:lang w:val="bg-BG"/>
              </w:rPr>
            </w:pPr>
            <w:r w:rsidRPr="00802AD8">
              <w:rPr>
                <w:color w:val="FF0000"/>
              </w:rPr>
              <w:t xml:space="preserve">                i++</w:t>
            </w:r>
          </w:p>
          <w:p w14:paraId="11929853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}</w:t>
            </w:r>
          </w:p>
          <w:p w14:paraId="3FEA64EB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</w:t>
            </w:r>
          </w:p>
          <w:p w14:paraId="1E2E7120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return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join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00B050"/>
              </w:rPr>
              <w:t>' / '</w:t>
            </w:r>
            <w:r w:rsidRPr="00B467E3">
              <w:rPr>
                <w:color w:val="4F81BD" w:themeColor="accent1"/>
              </w:rPr>
              <w:t>);</w:t>
            </w:r>
          </w:p>
          <w:p w14:paraId="76B6A5B9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}</w:t>
            </w:r>
          </w:p>
          <w:p w14:paraId="5E936D74" w14:textId="77777777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>}</w:t>
            </w:r>
          </w:p>
          <w:p w14:paraId="5A0C8A64" w14:textId="2C0F35E5" w:rsidR="00B467E3" w:rsidRPr="00B50E54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</w:p>
        </w:tc>
      </w:tr>
    </w:tbl>
    <w:p w14:paraId="7CB098CA" w14:textId="77777777" w:rsidR="00C35B39" w:rsidRDefault="00C35B39" w:rsidP="00C35B39"/>
    <w:p w14:paraId="1DE279FE" w14:textId="77777777" w:rsidR="00775DCC" w:rsidRDefault="00775DCC" w:rsidP="00775DCC">
      <w:pPr>
        <w:pStyle w:val="3"/>
      </w:pPr>
      <w:r>
        <w:t>Submission</w:t>
      </w:r>
    </w:p>
    <w:p w14:paraId="146EBB73" w14:textId="77777777" w:rsidR="00775DCC" w:rsidRPr="00C144DB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p w14:paraId="7719EAC3" w14:textId="77777777" w:rsidR="00C35B39" w:rsidRDefault="00C35B39" w:rsidP="00775DCC"/>
    <w:sectPr w:rsidR="00C35B3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5E24D" w14:textId="77777777" w:rsidR="00462A59" w:rsidRDefault="00462A59" w:rsidP="008068A2">
      <w:pPr>
        <w:spacing w:after="0" w:line="240" w:lineRule="auto"/>
      </w:pPr>
      <w:r>
        <w:separator/>
      </w:r>
    </w:p>
  </w:endnote>
  <w:endnote w:type="continuationSeparator" w:id="0">
    <w:p w14:paraId="7481481D" w14:textId="77777777" w:rsidR="00462A59" w:rsidRDefault="00462A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2593" w14:textId="77777777" w:rsidR="006A1ED6" w:rsidRDefault="00000000" w:rsidP="004E4C1E">
    <w:pPr>
      <w:pStyle w:val="a5"/>
    </w:pPr>
    <w:r>
      <w:rPr>
        <w:noProof/>
        <w:lang w:val="en-GB" w:eastAsia="en-GB"/>
      </w:rPr>
      <w:pict w14:anchorId="778F4AE3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1028" type="#_x0000_t202" style="position:absolute;margin-left:104.75pt;margin-top:7.05pt;width:416.8pt;height:40.45pt;z-index:25165721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<v:textbox inset=".5mm,1.2mm,.5mm,.5mm">
            <w:txbxContent>
              <w:p w14:paraId="5CF6A714" w14:textId="77777777" w:rsidR="006A1ED6" w:rsidRPr="002C539D" w:rsidRDefault="006A1ED6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392CD5">
                  <w:rPr>
                    <w:sz w:val="17"/>
                    <w:szCs w:val="17"/>
                    <w:lang w:val="de-DE"/>
                  </w:rPr>
                  <w:t xml:space="preserve">© </w:t>
                </w:r>
                <w:proofErr w:type="spellStart"/>
                <w:r w:rsidRPr="00392CD5">
                  <w:rPr>
                    <w:sz w:val="17"/>
                    <w:szCs w:val="17"/>
                    <w:lang w:val="de-DE"/>
                  </w:rPr>
                  <w:t>SoftUni</w:t>
                </w:r>
                <w:proofErr w:type="spellEnd"/>
                <w:r w:rsidRPr="00392CD5">
                  <w:rPr>
                    <w:sz w:val="17"/>
                    <w:szCs w:val="17"/>
                    <w:lang w:val="de-DE"/>
                  </w:rPr>
                  <w:t xml:space="preserve"> – </w:t>
                </w:r>
                <w:hyperlink r:id="rId1" w:history="1">
                  <w:r w:rsidR="00EE3053" w:rsidRPr="00392CD5">
                    <w:rPr>
                      <w:rStyle w:val="a9"/>
                      <w:color w:val="0882DE"/>
                      <w:sz w:val="17"/>
                      <w:szCs w:val="17"/>
                      <w:lang w:val="de-DE"/>
                    </w:rPr>
                    <w:t>https://about.softuni.bg</w:t>
                  </w:r>
                </w:hyperlink>
                <w:r w:rsidRPr="00392CD5">
                  <w:rPr>
                    <w:sz w:val="17"/>
                    <w:szCs w:val="17"/>
                    <w:lang w:val="de-DE"/>
                  </w:rPr>
                  <w:t xml:space="preserve">. </w:t>
                </w:r>
                <w:r w:rsidRPr="002C539D">
                  <w:rPr>
                    <w:sz w:val="17"/>
                    <w:szCs w:val="17"/>
                  </w:rPr>
                  <w:t>Copyrighted document. Unauthorized copy, reproduction or use is not permitted.</w:t>
                </w:r>
              </w:p>
              <w:bookmarkEnd w:id="0"/>
              <w:p w14:paraId="7D74847A" w14:textId="77777777" w:rsidR="006A1ED6" w:rsidRPr="00596AA5" w:rsidRDefault="006A1ED6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18D383" wp14:editId="1377217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4B4950" wp14:editId="4F486AA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30C51D" wp14:editId="7206BCB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823710" wp14:editId="2987030E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8D0A4D" wp14:editId="2CD0F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86268" wp14:editId="0A84263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ABBF909" wp14:editId="684D7FF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32512B" wp14:editId="2560817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537778" wp14:editId="571AF22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margin"/>
        </v:shape>
      </w:pict>
    </w:r>
    <w:r>
      <w:rPr>
        <w:noProof/>
        <w:lang w:val="en-GB" w:eastAsia="en-GB"/>
      </w:rPr>
      <w:pict w14:anchorId="4F38E1CC">
        <v:shape id="Text Box 6" o:spid="_x0000_s1027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<v:textbox inset=".5mm,0,0,0">
            <w:txbxContent>
              <w:p w14:paraId="1A5D469B" w14:textId="77777777" w:rsidR="006A1ED6" w:rsidRPr="002C539D" w:rsidRDefault="006A1ED6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pict w14:anchorId="7F9CCB8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en-GB" w:eastAsia="en-GB"/>
      </w:rPr>
      <w:pict w14:anchorId="3D395EC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5E8845A" w14:textId="77777777" w:rsidR="006A1ED6" w:rsidRPr="00596AA5" w:rsidRDefault="006A1ED6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5EB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5EB4" w:rsidRPr="00596AA5">
                  <w:rPr>
                    <w:sz w:val="18"/>
                    <w:szCs w:val="18"/>
                  </w:rPr>
                  <w:fldChar w:fldCharType="separate"/>
                </w:r>
                <w:r w:rsidR="00CF50C4">
                  <w:rPr>
                    <w:noProof/>
                    <w:sz w:val="18"/>
                    <w:szCs w:val="18"/>
                  </w:rPr>
                  <w:t>2</w:t>
                </w:r>
                <w:r w:rsidR="00C85EB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F50C4" w:rsidRPr="00CF50C4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7FAC4" w14:textId="77777777" w:rsidR="00462A59" w:rsidRDefault="00462A59" w:rsidP="008068A2">
      <w:pPr>
        <w:spacing w:after="0" w:line="240" w:lineRule="auto"/>
      </w:pPr>
      <w:r>
        <w:separator/>
      </w:r>
    </w:p>
  </w:footnote>
  <w:footnote w:type="continuationSeparator" w:id="0">
    <w:p w14:paraId="69C7BC19" w14:textId="77777777" w:rsidR="00462A59" w:rsidRDefault="00462A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ECA0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8C47B78"/>
    <w:multiLevelType w:val="hybridMultilevel"/>
    <w:tmpl w:val="3A36A370"/>
    <w:numStyleLink w:val="ImportedStyle3"/>
  </w:abstractNum>
  <w:abstractNum w:abstractNumId="5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D234A2E"/>
    <w:multiLevelType w:val="hybridMultilevel"/>
    <w:tmpl w:val="02EEAAC2"/>
    <w:numStyleLink w:val="ImportedStyle2"/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853495837">
    <w:abstractNumId w:val="9"/>
  </w:num>
  <w:num w:numId="2" w16cid:durableId="730809062">
    <w:abstractNumId w:val="30"/>
  </w:num>
  <w:num w:numId="3" w16cid:durableId="1468621969">
    <w:abstractNumId w:val="14"/>
  </w:num>
  <w:num w:numId="4" w16cid:durableId="716007130">
    <w:abstractNumId w:val="27"/>
  </w:num>
  <w:num w:numId="5" w16cid:durableId="1171065449">
    <w:abstractNumId w:val="8"/>
  </w:num>
  <w:num w:numId="6" w16cid:durableId="1769232515">
    <w:abstractNumId w:val="4"/>
  </w:num>
  <w:num w:numId="7" w16cid:durableId="1692683131">
    <w:abstractNumId w:val="28"/>
  </w:num>
  <w:num w:numId="8" w16cid:durableId="557785495">
    <w:abstractNumId w:val="17"/>
  </w:num>
  <w:num w:numId="9" w16cid:durableId="1284382234">
    <w:abstractNumId w:val="22"/>
  </w:num>
  <w:num w:numId="10" w16cid:durableId="1064764048">
    <w:abstractNumId w:val="3"/>
  </w:num>
  <w:num w:numId="11" w16cid:durableId="1689404794">
    <w:abstractNumId w:val="29"/>
  </w:num>
  <w:num w:numId="12" w16cid:durableId="412973373">
    <w:abstractNumId w:val="12"/>
  </w:num>
  <w:num w:numId="13" w16cid:durableId="1511216362">
    <w:abstractNumId w:val="25"/>
  </w:num>
  <w:num w:numId="14" w16cid:durableId="1130168841">
    <w:abstractNumId w:val="6"/>
  </w:num>
  <w:num w:numId="15" w16cid:durableId="1732002054">
    <w:abstractNumId w:val="16"/>
  </w:num>
  <w:num w:numId="16" w16cid:durableId="2126073384">
    <w:abstractNumId w:val="1"/>
  </w:num>
  <w:num w:numId="17" w16cid:durableId="280721799">
    <w:abstractNumId w:val="32"/>
  </w:num>
  <w:num w:numId="18" w16cid:durableId="1859271468">
    <w:abstractNumId w:val="10"/>
  </w:num>
  <w:num w:numId="19" w16cid:durableId="106317292">
    <w:abstractNumId w:val="24"/>
  </w:num>
  <w:num w:numId="20" w16cid:durableId="25103314">
    <w:abstractNumId w:val="0"/>
  </w:num>
  <w:num w:numId="21" w16cid:durableId="1130973332">
    <w:abstractNumId w:val="35"/>
  </w:num>
  <w:num w:numId="22" w16cid:durableId="3018228">
    <w:abstractNumId w:val="15"/>
  </w:num>
  <w:num w:numId="23" w16cid:durableId="2067029759">
    <w:abstractNumId w:val="26"/>
  </w:num>
  <w:num w:numId="24" w16cid:durableId="2040279205">
    <w:abstractNumId w:val="13"/>
  </w:num>
  <w:num w:numId="25" w16cid:durableId="1707481815">
    <w:abstractNumId w:val="20"/>
  </w:num>
  <w:num w:numId="26" w16cid:durableId="331109817">
    <w:abstractNumId w:val="23"/>
  </w:num>
  <w:num w:numId="27" w16cid:durableId="793014408">
    <w:abstractNumId w:val="19"/>
  </w:num>
  <w:num w:numId="28" w16cid:durableId="2028867317">
    <w:abstractNumId w:val="34"/>
  </w:num>
  <w:num w:numId="29" w16cid:durableId="1026634366">
    <w:abstractNumId w:val="11"/>
  </w:num>
  <w:num w:numId="30" w16cid:durableId="53045001">
    <w:abstractNumId w:val="7"/>
  </w:num>
  <w:num w:numId="31" w16cid:durableId="185219920">
    <w:abstractNumId w:val="18"/>
  </w:num>
  <w:num w:numId="32" w16cid:durableId="840044563">
    <w:abstractNumId w:val="31"/>
  </w:num>
  <w:num w:numId="33" w16cid:durableId="634026278">
    <w:abstractNumId w:val="21"/>
  </w:num>
  <w:num w:numId="34" w16cid:durableId="2079670472">
    <w:abstractNumId w:val="2"/>
  </w:num>
  <w:num w:numId="35" w16cid:durableId="853497480">
    <w:abstractNumId w:val="5"/>
  </w:num>
  <w:num w:numId="36" w16cid:durableId="828863184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NDEytbS0MDBR0lEKTi0uzszPAykwrgUADAb2di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78EF"/>
    <w:rsid w:val="002819B5"/>
    <w:rsid w:val="00282EEF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2A59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9C9"/>
    <w:rsid w:val="0054779D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E04CE"/>
    <w:rsid w:val="005E344C"/>
    <w:rsid w:val="005E6CC9"/>
    <w:rsid w:val="005F6400"/>
    <w:rsid w:val="00600083"/>
    <w:rsid w:val="006001DA"/>
    <w:rsid w:val="0060341F"/>
    <w:rsid w:val="00604363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6694"/>
    <w:rsid w:val="007011CA"/>
    <w:rsid w:val="00704432"/>
    <w:rsid w:val="00704923"/>
    <w:rsid w:val="007051DF"/>
    <w:rsid w:val="00724DA4"/>
    <w:rsid w:val="00725918"/>
    <w:rsid w:val="007267F8"/>
    <w:rsid w:val="0074656F"/>
    <w:rsid w:val="007503A2"/>
    <w:rsid w:val="00756CB6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0732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2A94"/>
    <w:rsid w:val="00E32F85"/>
    <w:rsid w:val="00E36FD8"/>
    <w:rsid w:val="00E37380"/>
    <w:rsid w:val="00E44831"/>
    <w:rsid w:val="00E45847"/>
    <w:rsid w:val="00E465C4"/>
    <w:rsid w:val="00E60F0C"/>
    <w:rsid w:val="00E61990"/>
    <w:rsid w:val="00E63F64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1F41"/>
    <w:rsid w:val="00F42F55"/>
    <w:rsid w:val="00F45AF6"/>
    <w:rsid w:val="00F45E58"/>
    <w:rsid w:val="00F46918"/>
    <w:rsid w:val="00F46DDE"/>
    <w:rsid w:val="00F61F3F"/>
    <w:rsid w:val="00F655ED"/>
    <w:rsid w:val="00F7033C"/>
    <w:rsid w:val="00F96D0D"/>
    <w:rsid w:val="00F976AD"/>
    <w:rsid w:val="00FA3EAD"/>
    <w:rsid w:val="00FA6461"/>
    <w:rsid w:val="00FC3B52"/>
    <w:rsid w:val="00FC3EAB"/>
    <w:rsid w:val="00FC4A2D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86234"/>
  <w15:docId w15:val="{20C62F4A-5163-4D4F-82DB-2441E65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">
    <w:name w:val="HTML Preformatted"/>
    <w:basedOn w:val="a"/>
    <w:link w:val="HTML0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7901E-E9B1-4917-B385-19BDA7B21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4</TotalTime>
  <Pages>1</Pages>
  <Words>487</Words>
  <Characters>2780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smet dailov</cp:lastModifiedBy>
  <cp:revision>50</cp:revision>
  <cp:lastPrinted>2015-10-26T22:35:00Z</cp:lastPrinted>
  <dcterms:created xsi:type="dcterms:W3CDTF">2020-10-21T07:02:00Z</dcterms:created>
  <dcterms:modified xsi:type="dcterms:W3CDTF">2022-10-20T19:55:00Z</dcterms:modified>
  <cp:category>computer programming;programming;software development;software engineering</cp:category>
</cp:coreProperties>
</file>